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6FD" w:rsidRDefault="008D0C4C">
      <w:pPr>
        <w:pStyle w:val="Title"/>
      </w:pPr>
      <w:bookmarkStart w:id="0" w:name="_GoBack"/>
      <w:bookmarkEnd w:id="0"/>
      <w:r>
        <w:t>Glutathione ratios as the mechanism of action of lipoic acid in progressive multiple sclerosis (PI: Rebecca Spain)</w:t>
      </w:r>
    </w:p>
    <w:p w:rsidR="00BA06FD" w:rsidRDefault="008D0C4C">
      <w:pPr>
        <w:pStyle w:val="Author"/>
      </w:pPr>
      <w:r>
        <w:t>Benjamin Chan (chanb@ohsu.edu)</w:t>
      </w:r>
    </w:p>
    <w:p w:rsidR="00BA06FD" w:rsidRDefault="008D0C4C">
      <w:pPr>
        <w:pStyle w:val="Date"/>
      </w:pPr>
      <w:r>
        <w:t>2018-03-29</w:t>
      </w:r>
    </w:p>
    <w:p w:rsidR="00BA06FD" w:rsidRDefault="008D0C4C">
      <w:pPr>
        <w:pStyle w:val="Heading1"/>
      </w:pPr>
      <w:bookmarkStart w:id="1" w:name="import-raw-data"/>
      <w:bookmarkEnd w:id="1"/>
      <w:r>
        <w:t>Import raw data</w:t>
      </w:r>
    </w:p>
    <w:p w:rsidR="00BA06FD" w:rsidRDefault="008D0C4C">
      <w:pPr>
        <w:pStyle w:val="FirstParagraph"/>
      </w:pPr>
      <w:r>
        <w:t>Joined data set. Include only the</w:t>
      </w:r>
    </w:p>
    <w:p w:rsidR="00BA06FD" w:rsidRDefault="008D0C4C">
      <w:pPr>
        <w:pStyle w:val="Compact"/>
        <w:numPr>
          <w:ilvl w:val="0"/>
          <w:numId w:val="3"/>
        </w:numPr>
      </w:pPr>
      <w:r>
        <w:t>Study design variables,</w:t>
      </w:r>
    </w:p>
    <w:p w:rsidR="00BA06FD" w:rsidRDefault="008D0C4C">
      <w:pPr>
        <w:pStyle w:val="Compact"/>
        <w:numPr>
          <w:ilvl w:val="0"/>
          <w:numId w:val="3"/>
        </w:numPr>
      </w:pPr>
      <w:r>
        <w:t>Normalized concentrations, and</w:t>
      </w:r>
    </w:p>
    <w:p w:rsidR="00BA06FD" w:rsidRDefault="008D0C4C">
      <w:pPr>
        <w:pStyle w:val="Compact"/>
        <w:numPr>
          <w:ilvl w:val="0"/>
          <w:numId w:val="3"/>
        </w:numPr>
      </w:pPr>
      <w:r>
        <w:t>GSH/GSSG ratios</w:t>
      </w:r>
    </w:p>
    <w:p w:rsidR="00BA06FD" w:rsidRDefault="008D0C4C">
      <w:pPr>
        <w:pStyle w:val="Heading2"/>
      </w:pPr>
      <w:bookmarkStart w:id="2" w:name="clean-data"/>
      <w:bookmarkEnd w:id="2"/>
      <w:r>
        <w:t>Clean data</w:t>
      </w:r>
    </w:p>
    <w:p w:rsidR="00BA06FD" w:rsidRDefault="008D0C4C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hasM12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2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</w:tr>
    </w:tbl>
    <w:p w:rsidR="00BA06FD" w:rsidRDefault="008D0C4C">
      <w:pPr>
        <w:pStyle w:val="BodyText"/>
      </w:pPr>
      <w:r>
        <w:t>Recode data per Cassidy's email</w:t>
      </w:r>
    </w:p>
    <w:p w:rsidR="00BA06FD" w:rsidRDefault="008D0C4C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BA06FD" w:rsidRDefault="008D0C4C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BA06FD" w:rsidRDefault="008D0C4C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BA06FD" w:rsidRDefault="008D0C4C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hasM12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</w:t>
            </w:r>
          </w:p>
        </w:tc>
      </w:tr>
    </w:tbl>
    <w:p w:rsidR="00BA06FD" w:rsidRDefault="008D0C4C">
      <w:pPr>
        <w:pStyle w:val="Heading2"/>
      </w:pPr>
      <w:bookmarkStart w:id="3" w:name="create-analytic-data-frames-for-each-aim"/>
      <w:bookmarkEnd w:id="3"/>
      <w:r>
        <w:t>Create analytic data frames for each aim</w:t>
      </w:r>
    </w:p>
    <w:p w:rsidR="00BA06FD" w:rsidRDefault="008D0C4C">
      <w:pPr>
        <w:pStyle w:val="FirstParagraph"/>
      </w:pPr>
      <w:r>
        <w:t>Aim 1</w:t>
      </w:r>
    </w:p>
    <w:p w:rsidR="00BA06FD" w:rsidRDefault="008D0C4C">
      <w:pPr>
        <w:pStyle w:val="SourceCode"/>
      </w:pPr>
      <w:r>
        <w:rPr>
          <w:rStyle w:val="VerbatimChar"/>
        </w:rPr>
        <w:lastRenderedPageBreak/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</w:t>
      </w:r>
      <w:r>
        <w:rPr>
          <w:rStyle w:val="VerbatimChar"/>
        </w:rPr>
        <w:t>..: 1 1 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</w:t>
      </w:r>
      <w:r>
        <w:rPr>
          <w:rStyle w:val="VerbatimChar"/>
        </w:rPr>
        <w:t xml:space="preserve">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normalizedConcRatio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.39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7.79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5.82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8.90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9.44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1.58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1.3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0.36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5.2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8.02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1.8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6.26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9.21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8.87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5.67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0.53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3.03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6.27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6.1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2.21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7.3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7.75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.1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0.44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0.28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0.44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6.27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.56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2.47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1.09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.69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.82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7.89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4.53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2.4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1.92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8.9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6.19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.24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8.79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4.82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6.79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.19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5.24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0.9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8.21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0.6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7.41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1.52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5.84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7.29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76.13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2.08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3.97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32.14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46.84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1.8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center"/>
            </w:pPr>
            <w:r>
              <w:t>120.52</w:t>
            </w:r>
          </w:p>
        </w:tc>
      </w:tr>
    </w:tbl>
    <w:p w:rsidR="00BA06FD" w:rsidRDefault="008D0C4C">
      <w:pPr>
        <w:pStyle w:val="BodyText"/>
      </w:pPr>
      <w:r>
        <w:t>Aim 2</w:t>
      </w:r>
    </w:p>
    <w:p w:rsidR="00BA06FD" w:rsidRDefault="008D0C4C">
      <w:pPr>
        <w:pStyle w:val="SourceCode"/>
      </w:pPr>
      <w:r>
        <w:rPr>
          <w:rStyle w:val="VerbatimChar"/>
        </w:rPr>
        <w:t>## Classes 'tbl_df', 'tbl' and 'data.frame':    20 obs. of  6 variables:</w:t>
      </w:r>
      <w:r>
        <w:br/>
      </w:r>
      <w:r>
        <w:rPr>
          <w:rStyle w:val="VerbatimChar"/>
        </w:rPr>
        <w:t>##  $ patientID         : Factor w/ 20 levels "118","119","120",..: 1 2 3 4 5 6 7 8 9 10 ...</w:t>
      </w:r>
      <w:r>
        <w:br/>
      </w:r>
      <w:r>
        <w:rPr>
          <w:rStyle w:val="VerbatimChar"/>
        </w:rPr>
        <w:t>##  $ studyArm          : Factor w/ 2 levels "LA","Placebo": 1 2 2 2 2 1 2 1 1 2 ...</w:t>
      </w:r>
      <w:r>
        <w:br/>
      </w:r>
      <w:r>
        <w:rPr>
          <w:rStyle w:val="VerbatimChar"/>
        </w:rPr>
        <w:t>##  $ concRatioM0       : num  134 126 135 128 152 ...</w:t>
      </w:r>
      <w:r>
        <w:br/>
      </w:r>
      <w:r>
        <w:rPr>
          <w:rStyle w:val="VerbatimChar"/>
        </w:rPr>
        <w:t xml:space="preserve">##  $ concRatioM12     </w:t>
      </w:r>
      <w:r>
        <w:rPr>
          <w:rStyle w:val="VerbatimChar"/>
        </w:rPr>
        <w:t xml:space="preserve"> : num  166 131 144 135 129 ...</w:t>
      </w:r>
      <w:r>
        <w:br/>
      </w:r>
      <w:r>
        <w:rPr>
          <w:rStyle w:val="VerbatimChar"/>
        </w:rPr>
        <w:t>##  $ pctChangeConcRatio: num  23.39 4.4 6.78 5.2 -15.41 ...</w:t>
      </w:r>
      <w:r>
        <w:br/>
      </w:r>
      <w:r>
        <w:rPr>
          <w:rStyle w:val="VerbatimChar"/>
        </w:rPr>
        <w:t>##  $ brainAtrophy      : num  0.358 -2.026 -1.544 0.534 -0.679 ..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1036"/>
        <w:gridCol w:w="1296"/>
        <w:gridCol w:w="1402"/>
        <w:gridCol w:w="1918"/>
        <w:gridCol w:w="1347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brainAtrophy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3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80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4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20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5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60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11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7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16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2.03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54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53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68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12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75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27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2.17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74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2.01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22</w:t>
            </w:r>
          </w:p>
        </w:tc>
      </w:tr>
    </w:tbl>
    <w:p w:rsidR="00BA06FD" w:rsidRDefault="008D0C4C">
      <w:pPr>
        <w:pStyle w:val="Heading1"/>
      </w:pPr>
      <w:bookmarkStart w:id="4" w:name="aim-1"/>
      <w:bookmarkEnd w:id="4"/>
      <w:r>
        <w:t>Aim 1</w:t>
      </w:r>
    </w:p>
    <w:p w:rsidR="00BA06FD" w:rsidRDefault="008D0C4C">
      <w:pPr>
        <w:pStyle w:val="FirstParagraph"/>
      </w:pPr>
      <w:r>
        <w:t xml:space="preserve">The model for Aim 1 will be a random intercept linear model. Estimation will use the </w:t>
      </w:r>
      <w:r>
        <w:rPr>
          <w:i/>
        </w:rPr>
        <w:t>lme4</w:t>
      </w:r>
      <w:r>
        <w:t xml:space="preserve"> package.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lme4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ouglas Bates, Martin Maechler, Ben Bolker, Steve Walker (2015).</w:t>
      </w:r>
      <w:r>
        <w:br/>
      </w:r>
      <w:r>
        <w:rPr>
          <w:rStyle w:val="VerbatimChar"/>
        </w:rPr>
        <w:t>##   Fitting Linear Mixed-Effects Models U</w:t>
      </w:r>
      <w:r>
        <w:rPr>
          <w:rStyle w:val="VerbatimChar"/>
        </w:rPr>
        <w:t>sing lme4. Journal of</w:t>
      </w:r>
      <w:r>
        <w:br/>
      </w:r>
      <w:r>
        <w:rPr>
          <w:rStyle w:val="VerbatimChar"/>
        </w:rPr>
        <w:t>##   Statistical Software, 67(1), 1-48. doi:10.18637/jss.v067.i0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Article{,</w:t>
      </w:r>
      <w:r>
        <w:br/>
      </w:r>
      <w:r>
        <w:rPr>
          <w:rStyle w:val="VerbatimChar"/>
        </w:rPr>
        <w:t>##     title = {Fitting Linear Mixed-Effects Models Using {lme4}},</w:t>
      </w:r>
      <w:r>
        <w:br/>
      </w:r>
      <w:r>
        <w:rPr>
          <w:rStyle w:val="VerbatimChar"/>
        </w:rPr>
        <w:t>##     author = {Douglas Bates and Mart</w:t>
      </w:r>
      <w:r>
        <w:rPr>
          <w:rStyle w:val="VerbatimChar"/>
        </w:rPr>
        <w:t>in M{\"a}chler and Ben Bolker and Steve Walker},</w:t>
      </w:r>
      <w:r>
        <w:br/>
      </w:r>
      <w:r>
        <w:rPr>
          <w:rStyle w:val="VerbatimChar"/>
        </w:rPr>
        <w:t>##     journal = {Journal of Statistical Software},</w:t>
      </w:r>
      <w:r>
        <w:br/>
      </w:r>
      <w:r>
        <w:rPr>
          <w:rStyle w:val="VerbatimChar"/>
        </w:rPr>
        <w:t>##     year = {2015},</w:t>
      </w:r>
      <w:r>
        <w:br/>
      </w:r>
      <w:r>
        <w:rPr>
          <w:rStyle w:val="VerbatimChar"/>
        </w:rPr>
        <w:lastRenderedPageBreak/>
        <w:t>##     volume = {67},</w:t>
      </w:r>
      <w:r>
        <w:br/>
      </w:r>
      <w:r>
        <w:rPr>
          <w:rStyle w:val="VerbatimChar"/>
        </w:rPr>
        <w:t>##     number = {1},</w:t>
      </w:r>
      <w:r>
        <w:br/>
      </w:r>
      <w:r>
        <w:rPr>
          <w:rStyle w:val="VerbatimChar"/>
        </w:rPr>
        <w:t>##     pages = {1--48},</w:t>
      </w:r>
      <w:r>
        <w:br/>
      </w:r>
      <w:r>
        <w:rPr>
          <w:rStyle w:val="VerbatimChar"/>
        </w:rPr>
        <w:t>##     doi = {10.18637/jss.v067.i01},</w:t>
      </w:r>
      <w:r>
        <w:br/>
      </w:r>
      <w:r>
        <w:rPr>
          <w:rStyle w:val="VerbatimChar"/>
        </w:rPr>
        <w:t>##   }</w:t>
      </w:r>
    </w:p>
    <w:p w:rsidR="00BA06FD" w:rsidRDefault="008D0C4C">
      <w:pPr>
        <w:pStyle w:val="FirstParagraph"/>
      </w:pPr>
      <w:r>
        <w:t>The model is</w:t>
      </w:r>
    </w:p>
    <w:p w:rsidR="00BA06FD" w:rsidRDefault="008D0C4C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</m:m>
        </m:oMath>
      </m:oMathPara>
    </w:p>
    <w:p w:rsidR="00BA06FD" w:rsidRDefault="008D0C4C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random intercept component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random error.</w:t>
      </w:r>
    </w:p>
    <w:p w:rsidR="00BA06FD" w:rsidRDefault="008D0C4C">
      <w:pPr>
        <w:pStyle w:val="Heading2"/>
      </w:pPr>
      <w:bookmarkStart w:id="5" w:name="normalized-gshgssg-concentration-ratio"/>
      <w:bookmarkEnd w:id="5"/>
      <w:r>
        <w:t>Normalized GSH:GSSG concentration ratio</w:t>
      </w:r>
    </w:p>
    <w:p w:rsidR="00BA06FD" w:rsidRDefault="008D0C4C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ImageCaption"/>
      </w:pPr>
      <w:r>
        <w:t>figures/lineplotNormalizedConcRatio.png</w:t>
      </w:r>
    </w:p>
    <w:p w:rsidR="00BA06FD" w:rsidRDefault="008D0C4C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ImageCaption"/>
      </w:pPr>
      <w:r>
        <w:t>figures/plotNormalizedConcSlope.png</w:t>
      </w:r>
    </w:p>
    <w:p w:rsidR="00BA06FD" w:rsidRDefault="008D0C4C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group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atientI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.6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Residual</w:t>
            </w:r>
          </w:p>
        </w:tc>
      </w:tr>
    </w:tbl>
    <w:p w:rsidR="00BA06FD" w:rsidRDefault="008D0C4C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Ratio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</w:t>
      </w:r>
      <w:r>
        <w:rPr>
          <w:rStyle w:val="VerbatimChar"/>
        </w:rPr>
        <w:t xml:space="preserve">6030 -0.6777 -0.1108  0.7190  3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  4.705   2.169  </w:t>
      </w:r>
      <w:r>
        <w:br/>
      </w:r>
      <w:r>
        <w:rPr>
          <w:rStyle w:val="VerbatimChar"/>
        </w:rPr>
        <w:t xml:space="preserve">##  Residual              158.643  12.595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lastRenderedPageBreak/>
        <w:t>## (Intercept)                   155.176      4.260   36.42</w:t>
      </w:r>
      <w:r>
        <w:br/>
      </w:r>
      <w:r>
        <w:rPr>
          <w:rStyle w:val="VerbatimChar"/>
        </w:rPr>
        <w:t>## studyArmPlacebo               -20.427      5.745   -3.56</w:t>
      </w:r>
      <w:r>
        <w:br/>
      </w:r>
      <w:r>
        <w:rPr>
          <w:rStyle w:val="VerbatimChar"/>
        </w:rPr>
        <w:t>## visitMonth3                     2.285      5.937    0.38</w:t>
      </w:r>
      <w:r>
        <w:br/>
      </w:r>
      <w:r>
        <w:rPr>
          <w:rStyle w:val="VerbatimChar"/>
        </w:rPr>
        <w:t>## visitMont</w:t>
      </w:r>
      <w:r>
        <w:rPr>
          <w:rStyle w:val="VerbatimChar"/>
        </w:rPr>
        <w:t>h12                   12.038      5.937    2.03</w:t>
      </w:r>
      <w:r>
        <w:br/>
      </w:r>
      <w:r>
        <w:rPr>
          <w:rStyle w:val="VerbatimChar"/>
        </w:rPr>
        <w:t>## studyArmPlacebo:visitMonth3    -3.054      8.209   -0.37</w:t>
      </w:r>
      <w:r>
        <w:br/>
      </w:r>
      <w:r>
        <w:rPr>
          <w:rStyle w:val="VerbatimChar"/>
        </w:rPr>
        <w:t>## studyArmPlacebo:visitMonth12   -9.434      8.006   -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stdyArmPlcb -0.742                            </w:t>
      </w:r>
      <w:r>
        <w:br/>
      </w:r>
      <w:r>
        <w:rPr>
          <w:rStyle w:val="VerbatimChar"/>
        </w:rPr>
        <w:t xml:space="preserve">## visitMonth3 -0.697  0.517                     </w:t>
      </w:r>
      <w:r>
        <w:br/>
      </w:r>
      <w:r>
        <w:rPr>
          <w:rStyle w:val="VerbatimChar"/>
        </w:rPr>
        <w:t xml:space="preserve">## visitMnth12 -0.697  0.517  0.500              </w:t>
      </w:r>
      <w:r>
        <w:br/>
      </w:r>
      <w:r>
        <w:rPr>
          <w:rStyle w:val="VerbatimChar"/>
        </w:rPr>
        <w:t xml:space="preserve">## stdyArmP:M3  0.504 -0.680 -0.723 -0.362       </w:t>
      </w:r>
      <w:r>
        <w:br/>
      </w:r>
      <w:r>
        <w:rPr>
          <w:rStyle w:val="VerbatimChar"/>
        </w:rPr>
        <w:t>## stdyArP:M12  0.517 -0.697 -0.371 -0.742  0.488</w:t>
      </w:r>
    </w:p>
    <w:p w:rsidR="00BA06FD" w:rsidRDefault="008D0C4C">
      <w:pPr>
        <w:pStyle w:val="SourceCode"/>
      </w:pPr>
      <w:r>
        <w:rPr>
          <w:rStyle w:val="VerbatimChar"/>
        </w:rPr>
        <w:t>## $pat</w:t>
      </w:r>
      <w:r>
        <w:rPr>
          <w:rStyle w:val="VerbatimChar"/>
        </w:rPr>
        <w:t>ientID</w:t>
      </w:r>
    </w:p>
    <w:p w:rsidR="00BA06FD" w:rsidRDefault="008D0C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BA06FD" w:rsidRDefault="008D0C4C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BA06FD" w:rsidRDefault="008D0C4C">
      <w:pPr>
        <w:pStyle w:val="Heading2"/>
      </w:pPr>
      <w:bookmarkStart w:id="6" w:name="normalized-concentration-gsh"/>
      <w:bookmarkEnd w:id="6"/>
      <w:r>
        <w:lastRenderedPageBreak/>
        <w:t>Normalized concentration GSH</w:t>
      </w:r>
    </w:p>
    <w:p w:rsidR="00BA06FD" w:rsidRDefault="008D0C4C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7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ImageCaption"/>
      </w:pPr>
      <w:r>
        <w:t>figures/lineplotNormalizedConcGSH.png</w:t>
      </w:r>
    </w:p>
    <w:p w:rsidR="00BA06FD" w:rsidRDefault="008D0C4C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group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4.4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atientI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3.3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Residual</w:t>
            </w:r>
          </w:p>
        </w:tc>
      </w:tr>
    </w:tbl>
    <w:p w:rsidR="00BA06FD" w:rsidRDefault="008D0C4C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H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185 -0.59053  0.00861  0.55097  2.33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>##  patientID (Intercept)</w:t>
      </w:r>
      <w:r>
        <w:rPr>
          <w:rStyle w:val="VerbatimChar"/>
        </w:rPr>
        <w:t xml:space="preserve"> 209.8    14.49   </w:t>
      </w:r>
      <w:r>
        <w:br/>
      </w:r>
      <w:r>
        <w:rPr>
          <w:rStyle w:val="VerbatimChar"/>
        </w:rPr>
        <w:t xml:space="preserve">##  Residual              543.8    23.32 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129.519      9.151  14.154</w:t>
      </w:r>
      <w:r>
        <w:br/>
      </w:r>
      <w:r>
        <w:rPr>
          <w:rStyle w:val="VerbatimChar"/>
        </w:rPr>
        <w:t>## stu</w:t>
      </w:r>
      <w:r>
        <w:rPr>
          <w:rStyle w:val="VerbatimChar"/>
        </w:rPr>
        <w:t>dyArmPlacebo                -9.390     12.339  -0.761</w:t>
      </w:r>
      <w:r>
        <w:br/>
      </w:r>
      <w:r>
        <w:rPr>
          <w:rStyle w:val="VerbatimChar"/>
        </w:rPr>
        <w:t>## visitMonth3                    -9.741     10.993  -0.886</w:t>
      </w:r>
      <w:r>
        <w:br/>
      </w:r>
      <w:r>
        <w:rPr>
          <w:rStyle w:val="VerbatimChar"/>
        </w:rPr>
        <w:t>## visitMonth12                    9.214     10.993   0.838</w:t>
      </w:r>
      <w:r>
        <w:br/>
      </w:r>
      <w:r>
        <w:rPr>
          <w:rStyle w:val="VerbatimChar"/>
        </w:rPr>
        <w:t>## studyArmPlacebo:visitMonth3    20.222     15.268   1.324</w:t>
      </w:r>
      <w:r>
        <w:br/>
      </w:r>
      <w:r>
        <w:rPr>
          <w:rStyle w:val="VerbatimChar"/>
        </w:rPr>
        <w:t>## studyArmPlacebo:vis</w:t>
      </w:r>
      <w:r>
        <w:rPr>
          <w:rStyle w:val="VerbatimChar"/>
        </w:rPr>
        <w:t>itMonth12   -1.434     14.823  -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01  0.445                     </w:t>
      </w:r>
      <w:r>
        <w:br/>
      </w:r>
      <w:r>
        <w:rPr>
          <w:rStyle w:val="VerbatimChar"/>
        </w:rPr>
        <w:t>## visitMnth12 -0.601  0.445  0</w:t>
      </w:r>
      <w:r>
        <w:rPr>
          <w:rStyle w:val="VerbatimChar"/>
        </w:rPr>
        <w:t xml:space="preserve">.500              </w:t>
      </w:r>
      <w:r>
        <w:br/>
      </w:r>
      <w:r>
        <w:rPr>
          <w:rStyle w:val="VerbatimChar"/>
        </w:rPr>
        <w:t xml:space="preserve">## stdyArmP:M3  0.432 -0.583 -0.720 -0.360       </w:t>
      </w:r>
      <w:r>
        <w:br/>
      </w:r>
      <w:r>
        <w:rPr>
          <w:rStyle w:val="VerbatimChar"/>
        </w:rPr>
        <w:t>## stdyArP:M12  0.445 -0.601 -0.371 -0.742  0.485</w:t>
      </w:r>
    </w:p>
    <w:p w:rsidR="00BA06FD" w:rsidRDefault="008D0C4C">
      <w:pPr>
        <w:pStyle w:val="SourceCode"/>
      </w:pPr>
      <w:r>
        <w:rPr>
          <w:rStyle w:val="VerbatimChar"/>
        </w:rPr>
        <w:t>## $patientID</w:t>
      </w:r>
    </w:p>
    <w:p w:rsidR="00BA06FD" w:rsidRDefault="008D0C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BA06FD" w:rsidRDefault="008D0C4C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BA06FD" w:rsidRDefault="008D0C4C">
      <w:pPr>
        <w:pStyle w:val="Heading2"/>
      </w:pPr>
      <w:bookmarkStart w:id="7" w:name="normalized-concentration-gssg"/>
      <w:bookmarkEnd w:id="7"/>
      <w:r>
        <w:lastRenderedPageBreak/>
        <w:t>Normalized concen</w:t>
      </w:r>
      <w:r>
        <w:t>tration GSSG</w:t>
      </w:r>
    </w:p>
    <w:p w:rsidR="00BA06FD" w:rsidRDefault="008D0C4C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2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ImageCaption"/>
      </w:pPr>
      <w:r>
        <w:t>figures/lineplotNormalizedConcGSSG.png</w:t>
      </w:r>
    </w:p>
    <w:p w:rsidR="00BA06FD" w:rsidRDefault="008D0C4C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942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group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fixed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d_(Intercept).patientID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patientID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d_Observation.Residual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Residual</w:t>
            </w:r>
          </w:p>
        </w:tc>
      </w:tr>
    </w:tbl>
    <w:p w:rsidR="00BA06FD" w:rsidRDefault="008D0C4C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SG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112 -0.61397 -0.01473  0.50159  2.5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0.008865 0.09415 </w:t>
      </w:r>
      <w:r>
        <w:br/>
      </w:r>
      <w:r>
        <w:rPr>
          <w:rStyle w:val="VerbatimChar"/>
        </w:rPr>
        <w:t xml:space="preserve">##  Residual              0.034820 0.18660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Fixed effects:</w:t>
      </w:r>
      <w:r>
        <w:br/>
      </w:r>
      <w:r>
        <w:rPr>
          <w:rStyle w:val="VerbatimChar"/>
        </w:rPr>
        <w:t>##                               Estimate Std. Error t value</w:t>
      </w:r>
      <w:r>
        <w:br/>
      </w:r>
      <w:r>
        <w:rPr>
          <w:rStyle w:val="VerbatimChar"/>
        </w:rPr>
        <w:t>## (Intercept)                   0.841158   0.069670  12.074</w:t>
      </w:r>
      <w:r>
        <w:br/>
      </w:r>
      <w:r>
        <w:rPr>
          <w:rStyle w:val="VerbatimChar"/>
        </w:rPr>
        <w:t>## studyArmPlacebo               0.060342   0.093943   0.642</w:t>
      </w:r>
      <w:r>
        <w:br/>
      </w:r>
      <w:r>
        <w:rPr>
          <w:rStyle w:val="VerbatimChar"/>
        </w:rPr>
        <w:t>## visitMonth3                  -0.074450   0.087964  -0.8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visitMonth12                 -0.009601   0.087964  -0.109</w:t>
      </w:r>
      <w:r>
        <w:br/>
      </w:r>
      <w:r>
        <w:rPr>
          <w:rStyle w:val="VerbatimChar"/>
        </w:rPr>
        <w:t>## studyArmPlacebo:visitMonth3   0.151395   0.122027   1.241</w:t>
      </w:r>
      <w:r>
        <w:br/>
      </w:r>
      <w:r>
        <w:rPr>
          <w:rStyle w:val="VerbatimChar"/>
        </w:rPr>
        <w:t>## studyArmPlacebo:visitMonth12  0.047468   0.118611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</w:t>
      </w:r>
      <w:r>
        <w:rPr>
          <w:rStyle w:val="VerbatimChar"/>
        </w:rPr>
        <w:t>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31  0.468                     </w:t>
      </w:r>
      <w:r>
        <w:br/>
      </w:r>
      <w:r>
        <w:rPr>
          <w:rStyle w:val="VerbatimChar"/>
        </w:rPr>
        <w:t xml:space="preserve">## visitMnth12 -0.631  0.468  0.500              </w:t>
      </w:r>
      <w:r>
        <w:br/>
      </w:r>
      <w:r>
        <w:rPr>
          <w:rStyle w:val="VerbatimChar"/>
        </w:rPr>
        <w:t xml:space="preserve">## stdyArmP:M3  0.455 -0.614 -0.721 -0.360       </w:t>
      </w:r>
      <w:r>
        <w:br/>
      </w:r>
      <w:r>
        <w:rPr>
          <w:rStyle w:val="VerbatimChar"/>
        </w:rPr>
        <w:t>## stdyArP:M12  0.468 -0.631 -0.371 -0.</w:t>
      </w:r>
      <w:r>
        <w:rPr>
          <w:rStyle w:val="VerbatimChar"/>
        </w:rPr>
        <w:t>742  0.486</w:t>
      </w:r>
    </w:p>
    <w:p w:rsidR="00BA06FD" w:rsidRDefault="008D0C4C">
      <w:pPr>
        <w:pStyle w:val="SourceCode"/>
      </w:pPr>
      <w:r>
        <w:rPr>
          <w:rStyle w:val="VerbatimChar"/>
        </w:rPr>
        <w:t>## $patientID</w:t>
      </w:r>
    </w:p>
    <w:p w:rsidR="00BA06FD" w:rsidRDefault="008D0C4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BA06FD" w:rsidRDefault="008D0C4C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BA06FD" w:rsidRDefault="008D0C4C">
      <w:pPr>
        <w:pStyle w:val="Heading2"/>
      </w:pPr>
      <w:bookmarkStart w:id="8" w:name="interpretation"/>
      <w:bookmarkEnd w:id="8"/>
      <w:r>
        <w:t>Interpretation</w:t>
      </w:r>
    </w:p>
    <w:p w:rsidR="00BA06FD" w:rsidRDefault="008D0C4C">
      <w:pPr>
        <w:pStyle w:val="Heading1"/>
      </w:pPr>
      <w:bookmarkStart w:id="9" w:name="aim-2"/>
      <w:bookmarkEnd w:id="9"/>
      <w:r>
        <w:t>Aim 2</w:t>
      </w:r>
    </w:p>
    <w:p w:rsidR="00BA06FD" w:rsidRDefault="008D0C4C">
      <w:pPr>
        <w:pStyle w:val="FirstParagraph"/>
      </w:pPr>
      <w:r>
        <w:t>The model for Aim 2 will be a linear regression model.</w:t>
      </w:r>
    </w:p>
    <w:p w:rsidR="00BA06FD" w:rsidRDefault="008D0C4C">
      <w:pPr>
        <w:pStyle w:val="BodyText"/>
      </w:pPr>
      <w:r>
        <w:t>The model is</w:t>
      </w:r>
    </w:p>
    <w:p w:rsidR="00BA06FD" w:rsidRDefault="008D0C4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ceb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BA06FD" w:rsidRDefault="008D0C4C">
      <w:pPr>
        <w:pStyle w:val="Heading2"/>
      </w:pPr>
      <w:bookmarkStart w:id="10" w:name="month-brain-atrophy"/>
      <w:bookmarkEnd w:id="10"/>
      <w:r>
        <w:lastRenderedPageBreak/>
        <w:t>24-mon</w:t>
      </w:r>
      <w:r>
        <w:t>th brain atrophy</w:t>
      </w:r>
    </w:p>
    <w:p w:rsidR="00BA06FD" w:rsidRDefault="008D0C4C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7" name="Picture" descr="figures/scatterplotMatrix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MatrixBrainAtrophy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ImageCaption"/>
      </w:pPr>
      <w:r>
        <w:t>figures/scatterplotMatrixBrainAtrophy.png</w:t>
      </w:r>
    </w:p>
    <w:p w:rsidR="00BA06FD" w:rsidRDefault="008D0C4C">
      <w:pPr>
        <w:pStyle w:val="BodyText"/>
      </w:pPr>
      <w:r>
        <w:t>Linear model.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438 -0.74248  0.07256  0.59716  1.8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 -0.2496     0.2889  -0.864   0.3990  </w:t>
      </w:r>
      <w:r>
        <w:br/>
      </w:r>
      <w:r>
        <w:rPr>
          <w:rStyle w:val="VerbatimChar"/>
        </w:rPr>
        <w:t>## studyArmPlacebo  -1.0231     0.3895  -2.627   0.017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66 on 18 degrees of freedom</w:t>
      </w:r>
      <w:r>
        <w:br/>
      </w:r>
      <w:r>
        <w:rPr>
          <w:rStyle w:val="VerbatimChar"/>
        </w:rPr>
        <w:t xml:space="preserve">## Multiple R-squared:  0.2771, Adjusted R-squared:  0.2369 </w:t>
      </w:r>
      <w:r>
        <w:br/>
      </w:r>
      <w:r>
        <w:rPr>
          <w:rStyle w:val="VerbatimChar"/>
        </w:rPr>
        <w:t>## F-statistic: 6.899 on 1 and 18 DF,  p-value: 0.01711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pctChan</w:t>
      </w:r>
      <w:r>
        <w:rPr>
          <w:rStyle w:val="VerbatimChar"/>
        </w:rPr>
        <w:t>g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391 -0.73332  0.04088  0.57735  1.81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-0.232099 </w:t>
      </w:r>
      <w:r>
        <w:rPr>
          <w:rStyle w:val="VerbatimChar"/>
        </w:rPr>
        <w:t xml:space="preserve">  0.324069  -0.716   0.4836  </w:t>
      </w:r>
      <w:r>
        <w:br/>
      </w:r>
      <w:r>
        <w:rPr>
          <w:rStyle w:val="VerbatimChar"/>
        </w:rPr>
        <w:t>## studyArmPlacebo    -1.035179   0.410478  -2.522   0.0219 *</w:t>
      </w:r>
      <w:r>
        <w:br/>
      </w:r>
      <w:r>
        <w:rPr>
          <w:rStyle w:val="VerbatimChar"/>
        </w:rPr>
        <w:t xml:space="preserve">## pctChangeConcRatio -0.001996   0.014784  -0.135   0.894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</w:t>
      </w:r>
      <w:r>
        <w:rPr>
          <w:rStyle w:val="VerbatimChar"/>
        </w:rPr>
        <w:t>r: 0.8913 on 17 degrees of freedom</w:t>
      </w:r>
      <w:r>
        <w:br/>
      </w:r>
      <w:r>
        <w:rPr>
          <w:rStyle w:val="VerbatimChar"/>
        </w:rPr>
        <w:t xml:space="preserve">## Multiple R-squared:  0.2779, Adjusted R-squared:  0.1929 </w:t>
      </w:r>
      <w:r>
        <w:br/>
      </w:r>
      <w:r>
        <w:rPr>
          <w:rStyle w:val="VerbatimChar"/>
        </w:rPr>
        <w:t>## F-statistic:  3.27 on 2 and 17 DF,  p-value: 0.06285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pctChangeConcRatio + concRatioM0, </w:t>
      </w:r>
      <w:r>
        <w:br/>
      </w:r>
      <w:r>
        <w:rPr>
          <w:rStyle w:val="VerbatimChar"/>
        </w:rPr>
        <w:t xml:space="preserve">##     data = </w:t>
      </w:r>
      <w:r>
        <w:rPr>
          <w:rStyle w:val="VerbatimChar"/>
        </w:rPr>
        <w:t>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3150 -0.65546  0.01787  0.56680  1.85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ue Pr(&gt;|t|)</w:t>
      </w:r>
      <w:r>
        <w:br/>
      </w:r>
      <w:r>
        <w:rPr>
          <w:rStyle w:val="VerbatimChar"/>
        </w:rPr>
        <w:t xml:space="preserve">## (Intercept)        -1.690900   3.885431  -0.435    </w:t>
      </w:r>
      <w:r>
        <w:rPr>
          <w:rStyle w:val="VerbatimChar"/>
        </w:rPr>
        <w:t>0.669</w:t>
      </w:r>
      <w:r>
        <w:br/>
      </w:r>
      <w:r>
        <w:rPr>
          <w:rStyle w:val="VerbatimChar"/>
        </w:rPr>
        <w:t>## studyArmPlacebo    -0.812243   0.726248  -1.118    0.280</w:t>
      </w:r>
      <w:r>
        <w:br/>
      </w:r>
      <w:r>
        <w:rPr>
          <w:rStyle w:val="VerbatimChar"/>
        </w:rPr>
        <w:t>## pctChangeConcRatio  0.004305   0.022578   0.191    0.851</w:t>
      </w:r>
      <w:r>
        <w:br/>
      </w:r>
      <w:r>
        <w:rPr>
          <w:rStyle w:val="VerbatimChar"/>
        </w:rPr>
        <w:t>## concRatioM0         0.009045   0.024003   0.377    0.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46 on 16 degrees of freedom</w:t>
      </w:r>
      <w:r>
        <w:br/>
      </w:r>
      <w:r>
        <w:rPr>
          <w:rStyle w:val="VerbatimChar"/>
        </w:rPr>
        <w:t xml:space="preserve">## Multiple R-squared:  0.2842, Adjusted R-squared:   0.15 </w:t>
      </w:r>
      <w:r>
        <w:br/>
      </w:r>
      <w:r>
        <w:rPr>
          <w:rStyle w:val="VerbatimChar"/>
        </w:rPr>
        <w:t>## F-statistic: 2.118 on 3 and 16 DF,  p-value: 0.1382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pctChangeConcRatio + invConcRatioM0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</w:t>
      </w:r>
      <w:r>
        <w:rPr>
          <w:rStyle w:val="VerbatimChar"/>
        </w:rPr>
        <w:t xml:space="preserve">       1Q   Median       3Q      Max </w:t>
      </w:r>
      <w:r>
        <w:br/>
      </w:r>
      <w:r>
        <w:rPr>
          <w:rStyle w:val="VerbatimChar"/>
        </w:rPr>
        <w:t xml:space="preserve">## -1.34758 -0.60897  0.00814  0.54426  1.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        Estimate Std. Error t value Pr(&gt;|t|)</w:t>
      </w:r>
      <w:r>
        <w:br/>
      </w:r>
      <w:r>
        <w:rPr>
          <w:rStyle w:val="VerbatimChar"/>
        </w:rPr>
        <w:t>## (Intercept)         1.451e+00  3.111e+00   0.466    0.647</w:t>
      </w:r>
      <w:r>
        <w:br/>
      </w:r>
      <w:r>
        <w:rPr>
          <w:rStyle w:val="VerbatimChar"/>
        </w:rPr>
        <w:t>## studyArmPlacebo    -7.1</w:t>
      </w:r>
      <w:r>
        <w:rPr>
          <w:rStyle w:val="VerbatimChar"/>
        </w:rPr>
        <w:t>67e-01  7.200e-01  -0.995    0.334</w:t>
      </w:r>
      <w:r>
        <w:br/>
      </w:r>
      <w:r>
        <w:rPr>
          <w:rStyle w:val="VerbatimChar"/>
        </w:rPr>
        <w:t>## pctChangeConcRatio  6.947e-03  2.232e-02   0.311    0.760</w:t>
      </w:r>
      <w:r>
        <w:br/>
      </w:r>
      <w:r>
        <w:rPr>
          <w:rStyle w:val="VerbatimChar"/>
        </w:rPr>
        <w:t>## invConcRatioM0     -2.711e+02  4.982e+02  -0.544    0.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03 on 16 degrees of freedom</w:t>
      </w:r>
      <w:r>
        <w:br/>
      </w:r>
      <w:r>
        <w:rPr>
          <w:rStyle w:val="VerbatimChar"/>
        </w:rPr>
        <w:t>## Multiple R-squared:  0.291,  Adj</w:t>
      </w:r>
      <w:r>
        <w:rPr>
          <w:rStyle w:val="VerbatimChar"/>
        </w:rPr>
        <w:t xml:space="preserve">usted R-squared:  0.158 </w:t>
      </w:r>
      <w:r>
        <w:br/>
      </w:r>
      <w:r>
        <w:rPr>
          <w:rStyle w:val="VerbatimChar"/>
        </w:rPr>
        <w:t>## F-statistic: 2.189 on 3 and 16 DF,  p-value: 0.1291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30458 -0.67572 -0.00435</w:t>
      </w:r>
      <w:r>
        <w:rPr>
          <w:rStyle w:val="VerbatimChar"/>
        </w:rPr>
        <w:t xml:space="preserve">  0.55146  1.84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 -1.127281   2.448976  -0.460    0.651  </w:t>
      </w:r>
      <w:r>
        <w:br/>
      </w:r>
      <w:r>
        <w:rPr>
          <w:rStyle w:val="VerbatimChar"/>
        </w:rPr>
        <w:t>## studyArmPlacebo -0.907550   0.511691  -1.774    0.094 .</w:t>
      </w:r>
      <w:r>
        <w:br/>
      </w:r>
      <w:r>
        <w:rPr>
          <w:rStyle w:val="VerbatimChar"/>
        </w:rPr>
        <w:t>## concRatioM0      0.005656   0.01566</w:t>
      </w:r>
      <w:r>
        <w:rPr>
          <w:rStyle w:val="VerbatimChar"/>
        </w:rPr>
        <w:t xml:space="preserve">6   0.361    0.72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83 on 17 degrees of freedom</w:t>
      </w:r>
      <w:r>
        <w:br/>
      </w:r>
      <w:r>
        <w:rPr>
          <w:rStyle w:val="VerbatimChar"/>
        </w:rPr>
        <w:t xml:space="preserve">## Multiple R-squared:  0.2826, Adjusted R-squared:  0.1982 </w:t>
      </w:r>
      <w:r>
        <w:br/>
      </w:r>
      <w:r>
        <w:rPr>
          <w:rStyle w:val="VerbatimChar"/>
        </w:rPr>
        <w:t>## F-statistic: 3.348 on 2 and 17 DF,</w:t>
      </w:r>
      <w:r>
        <w:rPr>
          <w:rStyle w:val="VerbatimChar"/>
        </w:rPr>
        <w:t xml:space="preserve">  p-value: 0.05944</w:t>
      </w:r>
    </w:p>
    <w:p w:rsidR="00BA06FD" w:rsidRDefault="008D0C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inv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99 -0.63864 -0.02853  0.55657  1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or t value Pr(&gt;|t|)</w:t>
      </w:r>
      <w:r>
        <w:br/>
      </w:r>
      <w:r>
        <w:rPr>
          <w:rStyle w:val="VerbatimChar"/>
        </w:rPr>
        <w:t>## (Intercept)        0.7701     2.1519   0.358    0.725</w:t>
      </w:r>
      <w:r>
        <w:br/>
      </w:r>
      <w:r>
        <w:rPr>
          <w:rStyle w:val="VerbatimChar"/>
        </w:rPr>
        <w:t>## studyArmPlacebo   -0.8701     0.5107  -1.704    0.107</w:t>
      </w:r>
      <w:r>
        <w:br/>
      </w:r>
      <w:r>
        <w:rPr>
          <w:rStyle w:val="VerbatimChar"/>
        </w:rPr>
        <w:t>## invConcRatioM0  -156.9111   328.0185  -0.478    0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0.8858 on 17 degrees of freedom</w:t>
      </w:r>
      <w:r>
        <w:br/>
      </w:r>
      <w:r>
        <w:rPr>
          <w:rStyle w:val="VerbatimChar"/>
        </w:rPr>
        <w:t xml:space="preserve">## Multiple R-squared:  0.2867, Adjusted R-squared:  0.2028 </w:t>
      </w:r>
      <w:r>
        <w:br/>
      </w:r>
      <w:r>
        <w:rPr>
          <w:rStyle w:val="VerbatimChar"/>
        </w:rPr>
        <w:t>## F-statistic: 3.416 on 2 and 17 DF,  p-value: 0.05661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81"/>
        <w:gridCol w:w="935"/>
        <w:gridCol w:w="961"/>
        <w:gridCol w:w="873"/>
        <w:gridCol w:w="816"/>
      </w:tblGrid>
      <w:tr w:rsidR="00BA06FD" w:rsidTr="007C1F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p.value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72</w:t>
            </w:r>
          </w:p>
        </w:tc>
      </w:tr>
      <w:tr w:rsidR="00BA06FD" w:rsidTr="007C1FCA"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.7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11</w:t>
            </w:r>
          </w:p>
        </w:tc>
      </w:tr>
      <w:tr w:rsidR="00BA06FD" w:rsidTr="007C1F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BA06FD" w:rsidRDefault="008D0C4C">
            <w:pPr>
              <w:pStyle w:val="Compact"/>
            </w:pPr>
            <w:r>
              <w:t>invConcRatioM0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156.91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328.02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:rsidR="00BA06FD" w:rsidRDefault="008D0C4C">
            <w:pPr>
              <w:pStyle w:val="Compact"/>
              <w:jc w:val="right"/>
            </w:pPr>
            <w:r>
              <w:t>0.64</w:t>
            </w:r>
          </w:p>
        </w:tc>
      </w:tr>
    </w:tbl>
    <w:p w:rsidR="00BA06FD" w:rsidRDefault="008D0C4C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06FD" w:rsidRDefault="008D0C4C">
      <w:pPr>
        <w:pStyle w:val="Heading2"/>
      </w:pPr>
      <w:bookmarkStart w:id="11" w:name="interpretation-1"/>
      <w:bookmarkEnd w:id="11"/>
      <w:r>
        <w:t>Interpretation</w:t>
      </w:r>
    </w:p>
    <w:sectPr w:rsidR="00BA06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0C4C" w:rsidRDefault="008D0C4C">
      <w:pPr>
        <w:spacing w:after="0"/>
      </w:pPr>
      <w:r>
        <w:separator/>
      </w:r>
    </w:p>
  </w:endnote>
  <w:endnote w:type="continuationSeparator" w:id="0">
    <w:p w:rsidR="008D0C4C" w:rsidRDefault="008D0C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0C4C" w:rsidRDefault="008D0C4C">
      <w:r>
        <w:separator/>
      </w:r>
    </w:p>
  </w:footnote>
  <w:footnote w:type="continuationSeparator" w:id="0">
    <w:p w:rsidR="008D0C4C" w:rsidRDefault="008D0C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2842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5D7FD4"/>
    <w:multiLevelType w:val="multilevel"/>
    <w:tmpl w:val="9146AD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616B578"/>
    <w:multiLevelType w:val="multilevel"/>
    <w:tmpl w:val="78782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C1FCA"/>
    <w:rsid w:val="008D0C4C"/>
    <w:rsid w:val="008D6863"/>
    <w:rsid w:val="00B86B75"/>
    <w:rsid w:val="00BA06F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A0FEDDA-0FC8-4D66-9CAA-8D27F2155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7C1FCA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3</Pages>
  <Words>2438</Words>
  <Characters>13903</Characters>
  <Application>Microsoft Office Word</Application>
  <DocSecurity>0</DocSecurity>
  <Lines>115</Lines>
  <Paragraphs>32</Paragraphs>
  <ScaleCrop>false</ScaleCrop>
  <Company>OHSU</Company>
  <LinksUpToDate>false</LinksUpToDate>
  <CharactersWithSpaces>163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2</cp:revision>
  <dcterms:created xsi:type="dcterms:W3CDTF">2018-03-29T23:14:00Z</dcterms:created>
  <dcterms:modified xsi:type="dcterms:W3CDTF">2018-03-29T23:18:00Z</dcterms:modified>
</cp:coreProperties>
</file>